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8CE66" w14:textId="77777777" w:rsidR="006F5739" w:rsidRDefault="00000000">
      <w:pPr>
        <w:pStyle w:val="Title"/>
      </w:pPr>
      <w:r>
        <w:t>Assignment 3 - Fundamentals of Machine Learning</w:t>
      </w:r>
    </w:p>
    <w:p w14:paraId="71531C8F" w14:textId="77777777" w:rsidR="006F5739" w:rsidRDefault="00000000">
      <w:pPr>
        <w:pStyle w:val="Date"/>
      </w:pPr>
      <w:r>
        <w:t>2022-10-14</w:t>
      </w:r>
    </w:p>
    <w:p w14:paraId="1C7B7D62" w14:textId="77777777" w:rsidR="006F57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4885CD93" w14:textId="77777777" w:rsidR="006F5739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502C6A5A" w14:textId="77777777" w:rsidR="006F57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psych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2F8D264" w14:textId="77777777" w:rsidR="006F5739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EAC1C0C" w14:textId="77777777" w:rsidR="006F57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1BBCCA69" w14:textId="77777777" w:rsidR="006F5739" w:rsidRDefault="00000000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34ADCDA6" w14:textId="77777777" w:rsidR="006F5739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0AB7394B" w14:textId="77777777" w:rsidR="006F57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321D9982" w14:textId="77777777" w:rsidR="006F57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NN'</w:t>
      </w:r>
    </w:p>
    <w:p w14:paraId="3496F0F6" w14:textId="77777777" w:rsidR="006F5739" w:rsidRDefault="00000000">
      <w:pPr>
        <w:pStyle w:val="SourceCode"/>
      </w:pPr>
      <w:r>
        <w:rPr>
          <w:rStyle w:val="VerbatimChar"/>
        </w:rPr>
        <w:t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, knn.cv</w:t>
      </w:r>
    </w:p>
    <w:p w14:paraId="1DA6D3F4" w14:textId="77777777" w:rsidR="006F57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el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ASS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shape2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shape) </w:t>
      </w:r>
    </w:p>
    <w:p w14:paraId="241DEF2A" w14:textId="77777777" w:rsidR="006F57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'</w:t>
      </w:r>
    </w:p>
    <w:p w14:paraId="2B6CE897" w14:textId="77777777" w:rsidR="006F5739" w:rsidRDefault="00000000">
      <w:pPr>
        <w:pStyle w:val="SourceCode"/>
      </w:pPr>
      <w:r>
        <w:rPr>
          <w:rStyle w:val="VerbatimChar"/>
        </w:rPr>
        <w:t>## The following objects are masked from 'package:reshape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split, melt, recast</w:t>
      </w:r>
    </w:p>
    <w:p w14:paraId="0C23A387" w14:textId="77777777" w:rsidR="006F5739" w:rsidRDefault="00000000">
      <w:pPr>
        <w:pStyle w:val="SourceCode"/>
      </w:pPr>
      <w:r>
        <w:rPr>
          <w:rStyle w:val="VerbatimChar"/>
        </w:rPr>
        <w:t>## The following object is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dense</w:t>
      </w:r>
    </w:p>
    <w:p w14:paraId="4E452E23" w14:textId="77777777" w:rsidR="006F5739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e1071)</w:t>
      </w:r>
    </w:p>
    <w:p w14:paraId="4F07C21D" w14:textId="77777777" w:rsidR="006F5739" w:rsidRDefault="00000000">
      <w:pPr>
        <w:pStyle w:val="SourceCode"/>
      </w:pPr>
      <w:r>
        <w:rPr>
          <w:rStyle w:val="NormalTok"/>
        </w:rPr>
        <w:t xml:space="preserve">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Fundamentals of Machine Learning/Assignment 2/UniversalBank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bank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CreditCard)</w:t>
      </w:r>
    </w:p>
    <w:p w14:paraId="77AEC4B9" w14:textId="77777777" w:rsidR="006F5739" w:rsidRDefault="00000000">
      <w:pPr>
        <w:pStyle w:val="SourceCode"/>
      </w:pP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bank), </w:t>
      </w:r>
      <w:r>
        <w:rPr>
          <w:rStyle w:val="FunctionTok"/>
        </w:rPr>
        <w:t>dim</w:t>
      </w:r>
      <w:r>
        <w:rPr>
          <w:rStyle w:val="NormalTok"/>
        </w:rPr>
        <w:t>(bank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FloatTok"/>
        </w:rPr>
        <w:t>0.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bank), train.index)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bank[train.index, 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>&lt;-</w:t>
      </w:r>
      <w:r>
        <w:rPr>
          <w:rStyle w:val="NormalTok"/>
        </w:rPr>
        <w:t xml:space="preserve"> bank[test.index, ]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bank[train.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bank[train.index,]</w:t>
      </w:r>
    </w:p>
    <w:p w14:paraId="06BDE685" w14:textId="77777777" w:rsidR="006F5739" w:rsidRDefault="00000000">
      <w:pPr>
        <w:pStyle w:val="SourceCode"/>
      </w:pPr>
      <w:r>
        <w:rPr>
          <w:rStyle w:val="NormalTok"/>
        </w:rPr>
        <w:t xml:space="preserve">melted.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, 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>,</w:t>
      </w:r>
      <w:r>
        <w:rPr>
          <w:rStyle w:val="StringTok"/>
        </w:rPr>
        <w:t>"Personal.Loan"</w:t>
      </w:r>
      <w:r>
        <w:rPr>
          <w:rStyle w:val="NormalTok"/>
        </w:rPr>
        <w:t xml:space="preserve">), </w:t>
      </w:r>
      <w:r>
        <w:rPr>
          <w:rStyle w:val="AttributeTok"/>
        </w:rPr>
        <w:t>variable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cast.bank</w:t>
      </w:r>
      <w:r>
        <w:rPr>
          <w:rStyle w:val="OtherTok"/>
        </w:rPr>
        <w:t>=</w:t>
      </w:r>
      <w:r>
        <w:rPr>
          <w:rStyle w:val="FunctionTok"/>
        </w:rPr>
        <w:t>dcast</w:t>
      </w:r>
      <w:r>
        <w:rPr>
          <w:rStyle w:val="NormalTok"/>
        </w:rPr>
        <w:t>(melted.bank, CreditCard</w:t>
      </w:r>
      <w:r>
        <w:rPr>
          <w:rStyle w:val="SpecialCharTok"/>
        </w:rPr>
        <w:t>+</w:t>
      </w:r>
      <w:r>
        <w:rPr>
          <w:rStyle w:val="NormalTok"/>
        </w:rPr>
        <w:t>Personal.Loan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3E4132CA" w14:textId="77777777" w:rsidR="006F5739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66464B3E" w14:textId="77777777" w:rsidR="006F5739" w:rsidRDefault="00000000">
      <w:pPr>
        <w:pStyle w:val="SourceCode"/>
      </w:pPr>
      <w:r>
        <w:rPr>
          <w:rStyle w:val="NormalTok"/>
        </w:rPr>
        <w:t>recast.bank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</w:p>
    <w:p w14:paraId="31C17DE3" w14:textId="77777777" w:rsidR="006F5739" w:rsidRDefault="00000000">
      <w:pPr>
        <w:pStyle w:val="SourceCode"/>
      </w:pPr>
      <w:r>
        <w:rPr>
          <w:rStyle w:val="VerbatimChar"/>
        </w:rPr>
        <w:t>##   CreditCard Personal.Loan Online</w:t>
      </w:r>
      <w:r>
        <w:br/>
      </w:r>
      <w:r>
        <w:rPr>
          <w:rStyle w:val="VerbatimChar"/>
        </w:rPr>
        <w:t>## 1          0             0   1897</w:t>
      </w:r>
      <w:r>
        <w:br/>
      </w:r>
      <w:r>
        <w:rPr>
          <w:rStyle w:val="VerbatimChar"/>
        </w:rPr>
        <w:t>## 2          0             1    205</w:t>
      </w:r>
      <w:r>
        <w:br/>
      </w:r>
      <w:r>
        <w:rPr>
          <w:rStyle w:val="VerbatimChar"/>
        </w:rPr>
        <w:t>## 3          1             0    809</w:t>
      </w:r>
      <w:r>
        <w:br/>
      </w:r>
      <w:r>
        <w:rPr>
          <w:rStyle w:val="VerbatimChar"/>
        </w:rPr>
        <w:t>## 4          1             1     89</w:t>
      </w:r>
    </w:p>
    <w:p w14:paraId="67074AAC" w14:textId="77777777" w:rsidR="006F5739" w:rsidRDefault="00000000">
      <w:pPr>
        <w:pStyle w:val="FirstParagraph"/>
      </w:pPr>
      <w:r>
        <w:t>Note: These numbers were all reading different everytime I knit, even without making any additional changes so I went ahead and left it as it was reading the final time I ran the numbers.</w:t>
      </w:r>
    </w:p>
    <w:p w14:paraId="1DC8A731" w14:textId="77777777" w:rsidR="006F5739" w:rsidRDefault="00000000">
      <w:pPr>
        <w:pStyle w:val="BodyText"/>
      </w:pPr>
      <w:r>
        <w:t>78/(1871+216+835+78)= 2.8%</w:t>
      </w:r>
    </w:p>
    <w:p w14:paraId="35C2BC32" w14:textId="77777777" w:rsidR="006F5739" w:rsidRDefault="00000000">
      <w:pPr>
        <w:pStyle w:val="SourceCode"/>
      </w:pPr>
      <w:r>
        <w:rPr>
          <w:rStyle w:val="NormalTok"/>
        </w:rPr>
        <w:t xml:space="preserve">melted.bank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, 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.Loan"</w:t>
      </w:r>
      <w:r>
        <w:rPr>
          <w:rStyle w:val="NormalTok"/>
        </w:rPr>
        <w:t xml:space="preserve">),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lted.bank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, 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 xml:space="preserve">),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st.bank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melted.bank1, Personal.Loan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0ABAA940" w14:textId="77777777" w:rsidR="006F5739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35FBC2FC" w14:textId="77777777" w:rsidR="006F5739" w:rsidRDefault="00000000">
      <w:pPr>
        <w:pStyle w:val="SourceCode"/>
      </w:pPr>
      <w:r>
        <w:rPr>
          <w:rStyle w:val="NormalTok"/>
        </w:rPr>
        <w:t xml:space="preserve">recast.bank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melted.bank2, CreditCard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16740302" w14:textId="77777777" w:rsidR="006F5739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7BA425CF" w14:textId="77777777" w:rsidR="006F5739" w:rsidRDefault="00000000">
      <w:pPr>
        <w:pStyle w:val="SourceCode"/>
      </w:pPr>
      <w:r>
        <w:rPr>
          <w:rStyle w:val="NormalTok"/>
        </w:rPr>
        <w:t xml:space="preserve">PersonalLoanPivot </w:t>
      </w:r>
      <w:r>
        <w:rPr>
          <w:rStyle w:val="OtherTok"/>
        </w:rPr>
        <w:t>=</w:t>
      </w:r>
      <w:r>
        <w:rPr>
          <w:rStyle w:val="NormalTok"/>
        </w:rPr>
        <w:t xml:space="preserve"> recast.bank1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reditCardPivot </w:t>
      </w:r>
      <w:r>
        <w:rPr>
          <w:rStyle w:val="OtherTok"/>
        </w:rPr>
        <w:t>=</w:t>
      </w:r>
      <w:r>
        <w:rPr>
          <w:rStyle w:val="NormalTok"/>
        </w:rPr>
        <w:t xml:space="preserve"> recast.bank2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PersonalLoanPivot</w:t>
      </w:r>
    </w:p>
    <w:p w14:paraId="634B7E58" w14:textId="77777777" w:rsidR="006F5739" w:rsidRDefault="00000000">
      <w:pPr>
        <w:pStyle w:val="SourceCode"/>
      </w:pPr>
      <w:r>
        <w:rPr>
          <w:rStyle w:val="VerbatimChar"/>
        </w:rPr>
        <w:t>##   Personal.Loan Online</w:t>
      </w:r>
      <w:r>
        <w:br/>
      </w:r>
      <w:r>
        <w:rPr>
          <w:rStyle w:val="VerbatimChar"/>
        </w:rPr>
        <w:t>## 1             0   2706</w:t>
      </w:r>
      <w:r>
        <w:br/>
      </w:r>
      <w:r>
        <w:rPr>
          <w:rStyle w:val="VerbatimChar"/>
        </w:rPr>
        <w:t>## 2             1    294</w:t>
      </w:r>
    </w:p>
    <w:p w14:paraId="623AD174" w14:textId="77777777" w:rsidR="006F5739" w:rsidRDefault="00000000">
      <w:pPr>
        <w:pStyle w:val="SourceCode"/>
      </w:pPr>
      <w:r>
        <w:rPr>
          <w:rStyle w:val="NormalTok"/>
        </w:rPr>
        <w:lastRenderedPageBreak/>
        <w:t>CreditCardPivot</w:t>
      </w:r>
    </w:p>
    <w:p w14:paraId="05824708" w14:textId="77777777" w:rsidR="006F5739" w:rsidRDefault="00000000">
      <w:pPr>
        <w:pStyle w:val="SourceCode"/>
      </w:pPr>
      <w:r>
        <w:rPr>
          <w:rStyle w:val="VerbatimChar"/>
        </w:rPr>
        <w:t>##   CreditCard Online</w:t>
      </w:r>
      <w:r>
        <w:br/>
      </w:r>
      <w:r>
        <w:rPr>
          <w:rStyle w:val="VerbatimChar"/>
        </w:rPr>
        <w:t>## 1          0   2102</w:t>
      </w:r>
      <w:r>
        <w:br/>
      </w:r>
      <w:r>
        <w:rPr>
          <w:rStyle w:val="VerbatimChar"/>
        </w:rPr>
        <w:t>## 2          1    898</w:t>
      </w:r>
    </w:p>
    <w:p w14:paraId="71EBA2FE" w14:textId="77777777" w:rsidR="006F5739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 xml:space="preserve">(train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77D8E71A" w14:textId="77777777" w:rsidR="006F5739" w:rsidRDefault="00000000">
      <w:pPr>
        <w:pStyle w:val="SourceCode"/>
      </w:pPr>
      <w:r>
        <w:rPr>
          <w:rStyle w:val="VerbatimChar"/>
        </w:rPr>
        <w:t>##           Personal.Loan</w:t>
      </w:r>
      <w:r>
        <w:br/>
      </w:r>
      <w:r>
        <w:rPr>
          <w:rStyle w:val="VerbatimChar"/>
        </w:rPr>
        <w:t>## CreditCard    0    1</w:t>
      </w:r>
      <w:r>
        <w:br/>
      </w:r>
      <w:r>
        <w:rPr>
          <w:rStyle w:val="VerbatimChar"/>
        </w:rPr>
        <w:t>##          0 1897  205</w:t>
      </w:r>
      <w:r>
        <w:br/>
      </w:r>
      <w:r>
        <w:rPr>
          <w:rStyle w:val="VerbatimChar"/>
        </w:rPr>
        <w:t>##          1  809   89</w:t>
      </w:r>
    </w:p>
    <w:p w14:paraId="5726C1F6" w14:textId="77777777" w:rsidR="006F5739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 xml:space="preserve">(train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04EBDB67" w14:textId="77777777" w:rsidR="006F5739" w:rsidRDefault="00000000">
      <w:pPr>
        <w:pStyle w:val="SourceCode"/>
      </w:pPr>
      <w:r>
        <w:rPr>
          <w:rStyle w:val="VerbatimChar"/>
        </w:rPr>
        <w:t>##       Personal.Loan</w:t>
      </w:r>
      <w:r>
        <w:br/>
      </w:r>
      <w:r>
        <w:rPr>
          <w:rStyle w:val="VerbatimChar"/>
        </w:rPr>
        <w:t>## Online    0    1</w:t>
      </w:r>
      <w:r>
        <w:br/>
      </w:r>
      <w:r>
        <w:rPr>
          <w:rStyle w:val="VerbatimChar"/>
        </w:rPr>
        <w:t>##      0 1095  114</w:t>
      </w:r>
      <w:r>
        <w:br/>
      </w:r>
      <w:r>
        <w:rPr>
          <w:rStyle w:val="VerbatimChar"/>
        </w:rPr>
        <w:t>##      1 1611  180</w:t>
      </w:r>
    </w:p>
    <w:p w14:paraId="674CBA82" w14:textId="77777777" w:rsidR="006F5739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 xml:space="preserve">(train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059C00FF" w14:textId="77777777" w:rsidR="006F57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706  294</w:t>
      </w:r>
    </w:p>
    <w:p w14:paraId="4CDEDC1A" w14:textId="77777777" w:rsidR="006F5739" w:rsidRDefault="00000000">
      <w:pPr>
        <w:pStyle w:val="FirstParagraph"/>
      </w:pPr>
      <w:r>
        <w:t>Note: These numbers were all reading different everytime I knit, even without making any additional changes so I went ahead and left it as it was reading the final time I ran the numbers.</w:t>
      </w:r>
    </w:p>
    <w:p w14:paraId="1CAEA465" w14:textId="77777777" w:rsidR="006F5739" w:rsidRDefault="00000000">
      <w:pPr>
        <w:pStyle w:val="Compact"/>
        <w:numPr>
          <w:ilvl w:val="0"/>
          <w:numId w:val="2"/>
        </w:numPr>
      </w:pPr>
      <w:r>
        <w:t xml:space="preserve">83/(83+199) = 29.4% </w:t>
      </w:r>
    </w:p>
    <w:p w14:paraId="72E56D16" w14:textId="77777777" w:rsidR="006F5739" w:rsidRDefault="00000000">
      <w:pPr>
        <w:pStyle w:val="Compact"/>
        <w:numPr>
          <w:ilvl w:val="0"/>
          <w:numId w:val="2"/>
        </w:numPr>
      </w:pPr>
      <w:r>
        <w:t xml:space="preserve">167/(167+115) = 59.2% </w:t>
      </w:r>
    </w:p>
    <w:p w14:paraId="6696E03F" w14:textId="77777777" w:rsidR="006F5739" w:rsidRDefault="00000000">
      <w:pPr>
        <w:pStyle w:val="Compact"/>
        <w:numPr>
          <w:ilvl w:val="0"/>
          <w:numId w:val="2"/>
        </w:numPr>
      </w:pPr>
      <w:r>
        <w:t xml:space="preserve">282/(282+2718) = 9.4% </w:t>
      </w:r>
    </w:p>
    <w:p w14:paraId="4525C972" w14:textId="77777777" w:rsidR="006F5739" w:rsidRDefault="00000000">
      <w:pPr>
        <w:pStyle w:val="Compact"/>
        <w:numPr>
          <w:ilvl w:val="0"/>
          <w:numId w:val="2"/>
        </w:numPr>
      </w:pPr>
      <w:r>
        <w:t xml:space="preserve">811/(811+1907) = 29.8% </w:t>
      </w:r>
    </w:p>
    <w:p w14:paraId="55ADFE38" w14:textId="77777777" w:rsidR="006F5739" w:rsidRDefault="00000000">
      <w:pPr>
        <w:pStyle w:val="Compact"/>
        <w:numPr>
          <w:ilvl w:val="0"/>
          <w:numId w:val="2"/>
        </w:numPr>
      </w:pPr>
      <w:r>
        <w:t xml:space="preserve">1599/(1599+1119) = 58.8% </w:t>
      </w:r>
    </w:p>
    <w:p w14:paraId="0EFE8217" w14:textId="77777777" w:rsidR="006F5739" w:rsidRDefault="00000000">
      <w:pPr>
        <w:pStyle w:val="Compact"/>
        <w:numPr>
          <w:ilvl w:val="0"/>
          <w:numId w:val="2"/>
        </w:numPr>
      </w:pPr>
      <w:r>
        <w:t xml:space="preserve">2718/(2718+282) = 90.6% </w:t>
      </w:r>
    </w:p>
    <w:p w14:paraId="54D1545E" w14:textId="77777777" w:rsidR="006F5739" w:rsidRDefault="00000000">
      <w:pPr>
        <w:pStyle w:val="SourceCode"/>
      </w:pPr>
      <w:r>
        <w:rPr>
          <w:rStyle w:val="NormalTok"/>
        </w:rPr>
        <w:t>((</w:t>
      </w:r>
      <w:r>
        <w:rPr>
          <w:rStyle w:val="DecValTok"/>
        </w:rPr>
        <w:t>83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83</w:t>
      </w:r>
      <w:r>
        <w:rPr>
          <w:rStyle w:val="SpecialCharTok"/>
        </w:rPr>
        <w:t>+</w:t>
      </w:r>
      <w:r>
        <w:rPr>
          <w:rStyle w:val="DecValTok"/>
        </w:rPr>
        <w:t>19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67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7</w:t>
      </w:r>
      <w:r>
        <w:rPr>
          <w:rStyle w:val="SpecialCharTok"/>
        </w:rPr>
        <w:t>+</w:t>
      </w:r>
      <w:r>
        <w:rPr>
          <w:rStyle w:val="DecValTok"/>
        </w:rPr>
        <w:t>115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82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82</w:t>
      </w:r>
      <w:r>
        <w:rPr>
          <w:rStyle w:val="SpecialCharTok"/>
        </w:rPr>
        <w:t>+</w:t>
      </w:r>
      <w:r>
        <w:rPr>
          <w:rStyle w:val="DecValTok"/>
        </w:rPr>
        <w:t>2718</w:t>
      </w:r>
      <w:r>
        <w:rPr>
          <w:rStyle w:val="NormalTok"/>
        </w:rPr>
        <w:t>)))</w:t>
      </w:r>
      <w:r>
        <w:rPr>
          <w:rStyle w:val="SpecialCharTok"/>
        </w:rPr>
        <w:t>/</w:t>
      </w:r>
      <w:r>
        <w:rPr>
          <w:rStyle w:val="NormalTok"/>
        </w:rPr>
        <w:t>(((</w:t>
      </w:r>
      <w:r>
        <w:rPr>
          <w:rStyle w:val="DecValTok"/>
        </w:rPr>
        <w:t>83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83</w:t>
      </w:r>
      <w:r>
        <w:rPr>
          <w:rStyle w:val="SpecialCharTok"/>
        </w:rPr>
        <w:t>+</w:t>
      </w:r>
      <w:r>
        <w:rPr>
          <w:rStyle w:val="DecValTok"/>
        </w:rPr>
        <w:t>19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67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7</w:t>
      </w:r>
      <w:r>
        <w:rPr>
          <w:rStyle w:val="SpecialCharTok"/>
        </w:rPr>
        <w:t>+</w:t>
      </w:r>
      <w:r>
        <w:rPr>
          <w:rStyle w:val="DecValTok"/>
        </w:rPr>
        <w:t>115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82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82</w:t>
      </w:r>
      <w:r>
        <w:rPr>
          <w:rStyle w:val="SpecialCharTok"/>
        </w:rPr>
        <w:t>+</w:t>
      </w:r>
      <w:r>
        <w:rPr>
          <w:rStyle w:val="DecValTok"/>
        </w:rPr>
        <w:t>2718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rPr>
          <w:rStyle w:val="NormalTok"/>
        </w:rPr>
        <w:t>((</w:t>
      </w:r>
      <w:r>
        <w:rPr>
          <w:rStyle w:val="DecValTok"/>
        </w:rPr>
        <w:t>81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811</w:t>
      </w:r>
      <w:r>
        <w:rPr>
          <w:rStyle w:val="SpecialCharTok"/>
        </w:rPr>
        <w:t>+</w:t>
      </w:r>
      <w:r>
        <w:rPr>
          <w:rStyle w:val="DecValTok"/>
        </w:rPr>
        <w:t>1907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599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599</w:t>
      </w:r>
      <w:r>
        <w:rPr>
          <w:rStyle w:val="SpecialCharTok"/>
        </w:rPr>
        <w:t>+</w:t>
      </w:r>
      <w:r>
        <w:rPr>
          <w:rStyle w:val="DecValTok"/>
        </w:rPr>
        <w:t>111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DecValTok"/>
        </w:rPr>
        <w:t>2718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18</w:t>
      </w:r>
      <w:r>
        <w:rPr>
          <w:rStyle w:val="SpecialCharTok"/>
        </w:rPr>
        <w:t>+</w:t>
      </w:r>
      <w:r>
        <w:rPr>
          <w:rStyle w:val="DecValTok"/>
        </w:rPr>
        <w:t>282</w:t>
      </w:r>
      <w:r>
        <w:rPr>
          <w:rStyle w:val="NormalTok"/>
        </w:rPr>
        <w:t>)))</w:t>
      </w:r>
    </w:p>
    <w:p w14:paraId="7D9E73D6" w14:textId="77777777" w:rsidR="006F5739" w:rsidRDefault="00000000">
      <w:pPr>
        <w:pStyle w:val="SourceCode"/>
      </w:pPr>
      <w:r>
        <w:rPr>
          <w:rStyle w:val="VerbatimChar"/>
        </w:rPr>
        <w:t>## [1] 0.09339891</w:t>
      </w:r>
    </w:p>
    <w:p w14:paraId="42CEC2D7" w14:textId="77777777" w:rsidR="006F5739" w:rsidRDefault="00000000">
      <w:pPr>
        <w:pStyle w:val="SourceCode"/>
      </w:pPr>
      <w:r>
        <w:rPr>
          <w:rStyle w:val="NormalTok"/>
        </w:rPr>
        <w:t xml:space="preserve">naive.train </w:t>
      </w:r>
      <w:r>
        <w:rPr>
          <w:rStyle w:val="OtherTok"/>
        </w:rPr>
        <w:t>=</w:t>
      </w:r>
      <w:r>
        <w:rPr>
          <w:rStyle w:val="NormalTok"/>
        </w:rPr>
        <w:t xml:space="preserve"> train.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aive.test </w:t>
      </w:r>
      <w:r>
        <w:rPr>
          <w:rStyle w:val="OtherTok"/>
        </w:rPr>
        <w:t>=</w:t>
      </w:r>
      <w:r>
        <w:rPr>
          <w:rStyle w:val="NormalTok"/>
        </w:rPr>
        <w:t xml:space="preserve"> test.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aivebay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naive.train)</w:t>
      </w:r>
      <w:r>
        <w:br/>
      </w:r>
      <w:r>
        <w:rPr>
          <w:rStyle w:val="NormalTok"/>
        </w:rPr>
        <w:t>naivebayes</w:t>
      </w:r>
    </w:p>
    <w:p w14:paraId="111593BD" w14:textId="77777777" w:rsidR="006F57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2 0.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046563 0.5953437</w:t>
      </w:r>
      <w:r>
        <w:br/>
      </w:r>
      <w:r>
        <w:rPr>
          <w:rStyle w:val="VerbatimChar"/>
        </w:rPr>
        <w:t>##   1 0.3877551 0.6122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010347 0.2989653</w:t>
      </w:r>
      <w:r>
        <w:br/>
      </w:r>
      <w:r>
        <w:rPr>
          <w:rStyle w:val="VerbatimChar"/>
        </w:rPr>
        <w:t>##   1 0.6972789 0.3027211</w:t>
      </w:r>
    </w:p>
    <w:p w14:paraId="03D18724" w14:textId="77777777" w:rsidR="006F5739" w:rsidRDefault="00000000">
      <w:pPr>
        <w:pStyle w:val="FirstParagraph"/>
      </w:pPr>
      <w:r>
        <w:t>The naive bayes output is the same as the previous methods.  (.294)(.592)(.094)/((.294)(.592)(.094)+(.298)(.588)(.906)) = .09  In comparison to E, they are about the same.</w:t>
      </w:r>
    </w:p>
    <w:sectPr w:rsidR="006F57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7CA06" w14:textId="77777777" w:rsidR="001509B4" w:rsidRDefault="001509B4">
      <w:pPr>
        <w:spacing w:after="0"/>
      </w:pPr>
      <w:r>
        <w:separator/>
      </w:r>
    </w:p>
  </w:endnote>
  <w:endnote w:type="continuationSeparator" w:id="0">
    <w:p w14:paraId="545D5012" w14:textId="77777777" w:rsidR="001509B4" w:rsidRDefault="001509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97DB1" w14:textId="77777777" w:rsidR="001509B4" w:rsidRDefault="001509B4">
      <w:r>
        <w:separator/>
      </w:r>
    </w:p>
  </w:footnote>
  <w:footnote w:type="continuationSeparator" w:id="0">
    <w:p w14:paraId="0993A08B" w14:textId="77777777" w:rsidR="001509B4" w:rsidRDefault="001509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F4AD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511"/>
    <w:multiLevelType w:val="multilevel"/>
    <w:tmpl w:val="5AC6B930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961502391">
    <w:abstractNumId w:val="0"/>
  </w:num>
  <w:num w:numId="2" w16cid:durableId="10990660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5739"/>
    <w:rsid w:val="001509B4"/>
    <w:rsid w:val="006F5739"/>
    <w:rsid w:val="00A7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173E68"/>
  <w15:docId w15:val="{AE5E1A19-A95D-2249-A0CF-D5EEE4A9C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08</Words>
  <Characters>3468</Characters>
  <Application>Microsoft Office Word</Application>
  <DocSecurity>0</DocSecurity>
  <Lines>28</Lines>
  <Paragraphs>8</Paragraphs>
  <ScaleCrop>false</ScaleCrop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- Fundamentals of Machine Learning</dc:title>
  <dc:creator>Meister, Curtis</dc:creator>
  <cp:keywords/>
  <cp:lastModifiedBy>Meister, Curtis</cp:lastModifiedBy>
  <cp:revision>2</cp:revision>
  <dcterms:created xsi:type="dcterms:W3CDTF">2022-10-20T15:08:00Z</dcterms:created>
  <dcterms:modified xsi:type="dcterms:W3CDTF">2022-10-20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4</vt:lpwstr>
  </property>
  <property fmtid="{D5CDD505-2E9C-101B-9397-08002B2CF9AE}" pid="3" name="output">
    <vt:lpwstr/>
  </property>
</Properties>
</file>